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59B7A" w14:textId="7948D407" w:rsidR="00447DEB" w:rsidRPr="000E41CA" w:rsidRDefault="000E41CA" w:rsidP="000E41CA">
      <w:pPr>
        <w:spacing w:after="240"/>
        <w:jc w:val="center"/>
        <w:rPr>
          <w:rFonts w:ascii="Arial" w:hAnsi="Arial" w:cs="Arial"/>
          <w:b/>
          <w:bCs/>
          <w:sz w:val="32"/>
          <w:szCs w:val="32"/>
        </w:rPr>
      </w:pPr>
      <w:r w:rsidRPr="000E41CA">
        <w:rPr>
          <w:rFonts w:ascii="Arial" w:hAnsi="Arial" w:cs="Arial"/>
          <w:b/>
          <w:bCs/>
          <w:sz w:val="28"/>
          <w:szCs w:val="28"/>
        </w:rPr>
        <w:t>VISITOR’S REGI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8074"/>
      </w:tblGrid>
      <w:tr w:rsidR="00F55A67" w14:paraId="117D8DFD" w14:textId="77777777" w:rsidTr="001A4830">
        <w:trPr>
          <w:trHeight w:val="397"/>
        </w:trPr>
        <w:tc>
          <w:tcPr>
            <w:tcW w:w="2405" w:type="dxa"/>
            <w:shd w:val="clear" w:color="auto" w:fill="E2EFD9" w:themeFill="accent6" w:themeFillTint="33"/>
            <w:vAlign w:val="center"/>
          </w:tcPr>
          <w:p w14:paraId="6EC49B4A" w14:textId="5F85C501" w:rsidR="00F55A67" w:rsidRPr="00F55A67" w:rsidRDefault="00024C3D" w:rsidP="00F55A67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5A67"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8074" w:type="dxa"/>
            <w:vAlign w:val="center"/>
          </w:tcPr>
          <w:p w14:paraId="7A28FCF7" w14:textId="2E7C39DD" w:rsidR="00F55A67" w:rsidRPr="00F55A67" w:rsidRDefault="00F55A67" w:rsidP="00F55A67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5A67" w14:paraId="5CC85112" w14:textId="77777777" w:rsidTr="001A4830">
        <w:trPr>
          <w:trHeight w:val="397"/>
        </w:trPr>
        <w:tc>
          <w:tcPr>
            <w:tcW w:w="2405" w:type="dxa"/>
            <w:shd w:val="clear" w:color="auto" w:fill="E2EFD9" w:themeFill="accent6" w:themeFillTint="33"/>
            <w:vAlign w:val="center"/>
          </w:tcPr>
          <w:p w14:paraId="5E9FAB51" w14:textId="1DA1C2E5" w:rsidR="00F55A67" w:rsidRPr="00F55A67" w:rsidRDefault="00024C3D" w:rsidP="00F55A67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5A67"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8074" w:type="dxa"/>
            <w:vAlign w:val="center"/>
          </w:tcPr>
          <w:p w14:paraId="155AF07B" w14:textId="4F25223F" w:rsidR="00F55A67" w:rsidRPr="00F55A67" w:rsidRDefault="00F55A67" w:rsidP="00F55A67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5A67" w14:paraId="6E5F549C" w14:textId="77777777" w:rsidTr="001A4830">
        <w:trPr>
          <w:trHeight w:val="397"/>
        </w:trPr>
        <w:tc>
          <w:tcPr>
            <w:tcW w:w="2405" w:type="dxa"/>
            <w:shd w:val="clear" w:color="auto" w:fill="E2EFD9" w:themeFill="accent6" w:themeFillTint="33"/>
            <w:vAlign w:val="center"/>
          </w:tcPr>
          <w:p w14:paraId="3C6D7B6F" w14:textId="690D5E3E" w:rsidR="00F55A67" w:rsidRPr="00F55A67" w:rsidRDefault="00024C3D" w:rsidP="00F55A67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5A67"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8074" w:type="dxa"/>
            <w:vAlign w:val="center"/>
          </w:tcPr>
          <w:p w14:paraId="0BDB1272" w14:textId="4BEF7522" w:rsidR="00F55A67" w:rsidRPr="00F55A67" w:rsidRDefault="00F55A67" w:rsidP="00F55A67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8727A14" w14:textId="77777777" w:rsidR="00F55A67" w:rsidRDefault="00F55A67" w:rsidP="00CF63DC">
      <w:pPr>
        <w:pStyle w:val="BodyText"/>
        <w:tabs>
          <w:tab w:val="left" w:pos="324"/>
          <w:tab w:val="left" w:pos="865"/>
          <w:tab w:val="left" w:pos="1184"/>
          <w:tab w:val="left" w:pos="1386"/>
          <w:tab w:val="left" w:pos="1695"/>
        </w:tabs>
        <w:spacing w:after="0"/>
        <w:rPr>
          <w:rFonts w:ascii="Arial" w:hAnsi="Arial" w:cs="Arial"/>
          <w:sz w:val="22"/>
          <w:szCs w:val="22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08"/>
        <w:gridCol w:w="8322"/>
        <w:gridCol w:w="778"/>
        <w:gridCol w:w="777"/>
      </w:tblGrid>
      <w:tr w:rsidR="004A25ED" w:rsidRPr="00243F26" w14:paraId="1E2A8718" w14:textId="77777777" w:rsidTr="001A4830">
        <w:tc>
          <w:tcPr>
            <w:tcW w:w="522" w:type="dxa"/>
            <w:shd w:val="clear" w:color="auto" w:fill="C5E0B3" w:themeFill="accent6" w:themeFillTint="66"/>
          </w:tcPr>
          <w:p w14:paraId="5EF21E14" w14:textId="76E2ED21" w:rsidR="004A25ED" w:rsidRPr="00024C3D" w:rsidRDefault="00CF63DC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24C3D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  <w:r w:rsidR="00F55A67" w:rsidRPr="00024C3D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8404" w:type="dxa"/>
            <w:shd w:val="clear" w:color="auto" w:fill="C5E0B3" w:themeFill="accent6" w:themeFillTint="66"/>
          </w:tcPr>
          <w:p w14:paraId="0978BC1C" w14:textId="4787DC11" w:rsidR="004A25ED" w:rsidRPr="00864251" w:rsidRDefault="00864251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64251">
              <w:rPr>
                <w:rFonts w:ascii="Arial" w:hAnsi="Arial" w:cs="Arial"/>
                <w:b/>
                <w:bCs/>
                <w:sz w:val="22"/>
                <w:szCs w:val="22"/>
              </w:rPr>
              <w:t>SCREENING QUESTIONS</w:t>
            </w:r>
          </w:p>
        </w:tc>
        <w:tc>
          <w:tcPr>
            <w:tcW w:w="779" w:type="dxa"/>
            <w:shd w:val="clear" w:color="auto" w:fill="C5E0B3" w:themeFill="accent6" w:themeFillTint="66"/>
            <w:vAlign w:val="center"/>
          </w:tcPr>
          <w:p w14:paraId="77D545A6" w14:textId="4F342257" w:rsidR="004A25ED" w:rsidRPr="00CF63DC" w:rsidRDefault="00CF63DC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F63DC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780" w:type="dxa"/>
            <w:shd w:val="clear" w:color="auto" w:fill="C5E0B3" w:themeFill="accent6" w:themeFillTint="66"/>
            <w:vAlign w:val="center"/>
          </w:tcPr>
          <w:p w14:paraId="4BDDFC72" w14:textId="56570F0D" w:rsidR="004A25ED" w:rsidRPr="00CF63DC" w:rsidRDefault="00CF63DC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F63DC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</w:tr>
      <w:tr w:rsidR="004A25ED" w:rsidRPr="00243F26" w14:paraId="737F1765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608D69DA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8404" w:type="dxa"/>
            <w:vAlign w:val="center"/>
          </w:tcPr>
          <w:p w14:paraId="2C22AAA3" w14:textId="4C2D83F4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 xml:space="preserve">Have you recently suffered any Sickness, </w:t>
            </w:r>
            <w:r w:rsidR="00CF63DC" w:rsidRPr="00CF63DC">
              <w:rPr>
                <w:rFonts w:ascii="Arial" w:hAnsi="Arial" w:cs="Arial"/>
                <w:sz w:val="20"/>
                <w:szCs w:val="20"/>
              </w:rPr>
              <w:t>Diarrhoea,</w:t>
            </w:r>
            <w:r w:rsidRPr="00CF63DC">
              <w:rPr>
                <w:rFonts w:ascii="Arial" w:hAnsi="Arial" w:cs="Arial"/>
                <w:sz w:val="20"/>
                <w:szCs w:val="20"/>
              </w:rPr>
              <w:t xml:space="preserve"> or stomach disorder over the last 3 months?</w:t>
            </w:r>
          </w:p>
        </w:tc>
        <w:tc>
          <w:tcPr>
            <w:tcW w:w="779" w:type="dxa"/>
            <w:vAlign w:val="center"/>
          </w:tcPr>
          <w:p w14:paraId="48F8EBE8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107F0212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5ED" w:rsidRPr="00243F26" w14:paraId="57EA348F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6DB179FF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8404" w:type="dxa"/>
            <w:vAlign w:val="center"/>
          </w:tcPr>
          <w:p w14:paraId="4CA212AA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>Have you been in contact with anyone with the above symptoms?</w:t>
            </w:r>
          </w:p>
        </w:tc>
        <w:tc>
          <w:tcPr>
            <w:tcW w:w="779" w:type="dxa"/>
            <w:vAlign w:val="center"/>
          </w:tcPr>
          <w:p w14:paraId="00B2D44F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6787984A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5ED" w:rsidRPr="00243F26" w14:paraId="030786F4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4EEF49E9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8404" w:type="dxa"/>
            <w:vAlign w:val="center"/>
          </w:tcPr>
          <w:p w14:paraId="4CF34211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>Have you any history of, or contact with Typhoid, Paratyphoid?</w:t>
            </w:r>
          </w:p>
        </w:tc>
        <w:tc>
          <w:tcPr>
            <w:tcW w:w="779" w:type="dxa"/>
            <w:vAlign w:val="center"/>
          </w:tcPr>
          <w:p w14:paraId="2B3A5886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7862D80E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5ED" w:rsidRPr="00243F26" w14:paraId="024D913B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52D0E77A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8404" w:type="dxa"/>
            <w:vAlign w:val="center"/>
          </w:tcPr>
          <w:p w14:paraId="334D0CF0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>Have you any history, or contact with Hepatitis or Jaundice?</w:t>
            </w:r>
          </w:p>
        </w:tc>
        <w:tc>
          <w:tcPr>
            <w:tcW w:w="779" w:type="dxa"/>
            <w:vAlign w:val="center"/>
          </w:tcPr>
          <w:p w14:paraId="2DF626F5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574161B0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5ED" w:rsidRPr="00243F26" w14:paraId="2648B789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74C9344F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8404" w:type="dxa"/>
            <w:vAlign w:val="center"/>
          </w:tcPr>
          <w:p w14:paraId="65E8BD86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>Have you any history of skin conditions, Eczema, Dermatitis, boils or septic fingers?</w:t>
            </w:r>
          </w:p>
        </w:tc>
        <w:tc>
          <w:tcPr>
            <w:tcW w:w="779" w:type="dxa"/>
            <w:vAlign w:val="center"/>
          </w:tcPr>
          <w:p w14:paraId="2CBBB425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37FAA996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5ED" w:rsidRPr="00243F26" w14:paraId="79F9AEF0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4EB5C6A7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8404" w:type="dxa"/>
            <w:vAlign w:val="center"/>
          </w:tcPr>
          <w:p w14:paraId="2E92E43D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>Have you any history of disease of, or discharge from the ears, nose or eyes?</w:t>
            </w:r>
          </w:p>
        </w:tc>
        <w:tc>
          <w:tcPr>
            <w:tcW w:w="779" w:type="dxa"/>
            <w:vAlign w:val="center"/>
          </w:tcPr>
          <w:p w14:paraId="544ABD65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52509F3C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5ED" w:rsidRPr="00243F26" w14:paraId="2A9D5FA6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7AB92DD6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7.</w:t>
            </w:r>
          </w:p>
        </w:tc>
        <w:tc>
          <w:tcPr>
            <w:tcW w:w="8404" w:type="dxa"/>
            <w:vAlign w:val="center"/>
          </w:tcPr>
          <w:p w14:paraId="2D20664D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>Have you any history of dental hygiene issues?</w:t>
            </w:r>
          </w:p>
        </w:tc>
        <w:tc>
          <w:tcPr>
            <w:tcW w:w="779" w:type="dxa"/>
            <w:vAlign w:val="center"/>
          </w:tcPr>
          <w:p w14:paraId="4F015FAE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02C06989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5ED" w:rsidRPr="00243F26" w14:paraId="7EE06A53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726B2398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8.</w:t>
            </w:r>
          </w:p>
        </w:tc>
        <w:tc>
          <w:tcPr>
            <w:tcW w:w="8404" w:type="dxa"/>
            <w:vAlign w:val="center"/>
          </w:tcPr>
          <w:p w14:paraId="13416938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>Have you any history of bronchitis or productive cough?</w:t>
            </w:r>
          </w:p>
        </w:tc>
        <w:tc>
          <w:tcPr>
            <w:tcW w:w="779" w:type="dxa"/>
            <w:vAlign w:val="center"/>
          </w:tcPr>
          <w:p w14:paraId="4F6E4B81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55537C9D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5ED" w:rsidRPr="00243F26" w14:paraId="6932D5DB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025BE373" w14:textId="77777777" w:rsidR="004A25ED" w:rsidRPr="00024C3D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9.</w:t>
            </w:r>
          </w:p>
        </w:tc>
        <w:tc>
          <w:tcPr>
            <w:tcW w:w="8404" w:type="dxa"/>
            <w:vAlign w:val="center"/>
          </w:tcPr>
          <w:p w14:paraId="1A315878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 xml:space="preserve">Have you </w:t>
            </w:r>
            <w:r w:rsidR="00535589" w:rsidRPr="00CF63DC">
              <w:rPr>
                <w:rFonts w:ascii="Arial" w:hAnsi="Arial" w:cs="Arial"/>
                <w:sz w:val="20"/>
                <w:szCs w:val="20"/>
              </w:rPr>
              <w:t>been instructed on</w:t>
            </w:r>
            <w:r w:rsidRPr="00CF63DC">
              <w:rPr>
                <w:rFonts w:ascii="Arial" w:hAnsi="Arial" w:cs="Arial"/>
                <w:sz w:val="20"/>
                <w:szCs w:val="20"/>
              </w:rPr>
              <w:t xml:space="preserve"> and understood the Company’s personal hygiene standards</w:t>
            </w:r>
            <w:r w:rsidR="00C30887" w:rsidRPr="00CF63DC">
              <w:rPr>
                <w:rFonts w:ascii="Arial" w:hAnsi="Arial" w:cs="Arial"/>
                <w:sz w:val="20"/>
                <w:szCs w:val="20"/>
              </w:rPr>
              <w:t>, protective clothing</w:t>
            </w:r>
            <w:r w:rsidRPr="00CF63DC">
              <w:rPr>
                <w:rFonts w:ascii="Arial" w:hAnsi="Arial" w:cs="Arial"/>
                <w:sz w:val="20"/>
                <w:szCs w:val="20"/>
              </w:rPr>
              <w:t xml:space="preserve"> and accept the Company’s rules</w:t>
            </w:r>
            <w:r w:rsidR="00535589" w:rsidRPr="00CF63DC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779" w:type="dxa"/>
            <w:vAlign w:val="center"/>
          </w:tcPr>
          <w:p w14:paraId="721BB515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2BFECE08" w14:textId="77777777" w:rsidR="004A25ED" w:rsidRPr="00CF63DC" w:rsidRDefault="004A25ED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5589" w:rsidRPr="00243F26" w14:paraId="18192FEC" w14:textId="77777777" w:rsidTr="00024C3D">
        <w:trPr>
          <w:trHeight w:val="510"/>
        </w:trPr>
        <w:tc>
          <w:tcPr>
            <w:tcW w:w="522" w:type="dxa"/>
            <w:vAlign w:val="center"/>
          </w:tcPr>
          <w:p w14:paraId="5E43214D" w14:textId="77777777" w:rsidR="00535589" w:rsidRPr="00024C3D" w:rsidRDefault="00535589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4C3D">
              <w:rPr>
                <w:rFonts w:ascii="Arial" w:hAnsi="Arial" w:cs="Arial"/>
                <w:b/>
                <w:bCs/>
                <w:sz w:val="20"/>
                <w:szCs w:val="20"/>
              </w:rPr>
              <w:t>10.</w:t>
            </w:r>
          </w:p>
        </w:tc>
        <w:tc>
          <w:tcPr>
            <w:tcW w:w="8404" w:type="dxa"/>
            <w:vAlign w:val="center"/>
          </w:tcPr>
          <w:p w14:paraId="506172A5" w14:textId="5B9A81C3" w:rsidR="00535589" w:rsidRPr="00CF63DC" w:rsidRDefault="00535589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F63DC">
              <w:rPr>
                <w:rFonts w:ascii="Arial" w:hAnsi="Arial" w:cs="Arial"/>
                <w:sz w:val="20"/>
                <w:szCs w:val="20"/>
              </w:rPr>
              <w:t>Have you been made aware o</w:t>
            </w:r>
            <w:r w:rsidR="00864251">
              <w:rPr>
                <w:rFonts w:ascii="Arial" w:hAnsi="Arial" w:cs="Arial"/>
                <w:sz w:val="20"/>
                <w:szCs w:val="20"/>
              </w:rPr>
              <w:t>f</w:t>
            </w:r>
            <w:r w:rsidRPr="00CF63DC">
              <w:rPr>
                <w:rFonts w:ascii="Arial" w:hAnsi="Arial" w:cs="Arial"/>
                <w:sz w:val="20"/>
                <w:szCs w:val="20"/>
              </w:rPr>
              <w:t xml:space="preserve"> Company’s Allergen Policy and adhere thereto? </w:t>
            </w:r>
          </w:p>
        </w:tc>
        <w:tc>
          <w:tcPr>
            <w:tcW w:w="779" w:type="dxa"/>
            <w:vAlign w:val="center"/>
          </w:tcPr>
          <w:p w14:paraId="4577FE74" w14:textId="77777777" w:rsidR="00535589" w:rsidRPr="00CF63DC" w:rsidRDefault="00535589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14:paraId="2769922A" w14:textId="77777777" w:rsidR="00535589" w:rsidRPr="00CF63DC" w:rsidRDefault="00535589" w:rsidP="00024C3D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0D894D" w14:textId="721F59E3" w:rsidR="004A25ED" w:rsidRDefault="004A25ED" w:rsidP="00CF63DC">
      <w:pPr>
        <w:pStyle w:val="BodyText"/>
        <w:tabs>
          <w:tab w:val="left" w:pos="324"/>
          <w:tab w:val="left" w:pos="865"/>
          <w:tab w:val="left" w:pos="1184"/>
          <w:tab w:val="left" w:pos="1386"/>
          <w:tab w:val="left" w:pos="1695"/>
        </w:tabs>
        <w:spacing w:after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79"/>
      </w:tblGrid>
      <w:tr w:rsidR="00CF63DC" w14:paraId="7042D268" w14:textId="77777777" w:rsidTr="001A4830">
        <w:trPr>
          <w:trHeight w:val="567"/>
        </w:trPr>
        <w:tc>
          <w:tcPr>
            <w:tcW w:w="10479" w:type="dxa"/>
            <w:shd w:val="clear" w:color="auto" w:fill="E2EFD9" w:themeFill="accent6" w:themeFillTint="33"/>
            <w:vAlign w:val="center"/>
          </w:tcPr>
          <w:p w14:paraId="49B2ED34" w14:textId="155CE237" w:rsidR="00CF63DC" w:rsidRPr="00CF63DC" w:rsidRDefault="00CF63DC" w:rsidP="00CB1EF9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F63DC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</w:tr>
      <w:tr w:rsidR="00CF63DC" w14:paraId="59BDBDAB" w14:textId="77777777" w:rsidTr="00024C3D">
        <w:trPr>
          <w:trHeight w:val="397"/>
        </w:trPr>
        <w:tc>
          <w:tcPr>
            <w:tcW w:w="10479" w:type="dxa"/>
            <w:vAlign w:val="center"/>
          </w:tcPr>
          <w:p w14:paraId="4E8EDCE9" w14:textId="77777777" w:rsidR="00CF63DC" w:rsidRDefault="00CF63DC" w:rsidP="00CB1EF9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63DC" w14:paraId="3FFC76FE" w14:textId="77777777" w:rsidTr="00024C3D">
        <w:trPr>
          <w:trHeight w:val="397"/>
        </w:trPr>
        <w:tc>
          <w:tcPr>
            <w:tcW w:w="10479" w:type="dxa"/>
            <w:vAlign w:val="center"/>
          </w:tcPr>
          <w:p w14:paraId="5F223FF5" w14:textId="77777777" w:rsidR="00CF63DC" w:rsidRDefault="00CF63DC" w:rsidP="00CB1EF9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63DC" w14:paraId="324758E0" w14:textId="77777777" w:rsidTr="00024C3D">
        <w:trPr>
          <w:trHeight w:val="397"/>
        </w:trPr>
        <w:tc>
          <w:tcPr>
            <w:tcW w:w="10479" w:type="dxa"/>
            <w:vAlign w:val="center"/>
          </w:tcPr>
          <w:p w14:paraId="536DB1B5" w14:textId="77777777" w:rsidR="00CF63DC" w:rsidRDefault="00CF63DC" w:rsidP="00CB1EF9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1EF9" w14:paraId="224C8F45" w14:textId="77777777" w:rsidTr="00024C3D">
        <w:trPr>
          <w:trHeight w:val="397"/>
        </w:trPr>
        <w:tc>
          <w:tcPr>
            <w:tcW w:w="10479" w:type="dxa"/>
            <w:vAlign w:val="center"/>
          </w:tcPr>
          <w:p w14:paraId="3DBD4D55" w14:textId="77777777" w:rsidR="00CB1EF9" w:rsidRDefault="00CB1EF9" w:rsidP="00CB1EF9">
            <w:pPr>
              <w:pStyle w:val="BodyText"/>
              <w:tabs>
                <w:tab w:val="left" w:pos="324"/>
                <w:tab w:val="left" w:pos="865"/>
                <w:tab w:val="left" w:pos="1184"/>
                <w:tab w:val="left" w:pos="1386"/>
                <w:tab w:val="left" w:pos="1695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F60122A" w14:textId="77777777" w:rsidR="004A25ED" w:rsidRPr="00243F26" w:rsidRDefault="004A25ED" w:rsidP="00CB1EF9">
      <w:pPr>
        <w:pStyle w:val="BodyText"/>
        <w:tabs>
          <w:tab w:val="left" w:pos="324"/>
          <w:tab w:val="left" w:pos="865"/>
          <w:tab w:val="left" w:pos="1184"/>
          <w:tab w:val="left" w:pos="1386"/>
          <w:tab w:val="left" w:pos="1695"/>
        </w:tabs>
        <w:spacing w:before="240" w:after="240"/>
        <w:rPr>
          <w:rFonts w:ascii="Arial" w:hAnsi="Arial" w:cs="Arial"/>
          <w:sz w:val="22"/>
          <w:szCs w:val="22"/>
        </w:rPr>
      </w:pPr>
      <w:r w:rsidRPr="00243F26">
        <w:rPr>
          <w:rFonts w:ascii="Arial" w:hAnsi="Arial" w:cs="Arial"/>
          <w:sz w:val="22"/>
          <w:szCs w:val="22"/>
        </w:rPr>
        <w:t xml:space="preserve">If the answer is </w:t>
      </w:r>
      <w:r w:rsidRPr="00CB1EF9">
        <w:rPr>
          <w:rFonts w:ascii="Arial" w:hAnsi="Arial" w:cs="Arial"/>
          <w:b/>
          <w:bCs/>
          <w:sz w:val="22"/>
          <w:szCs w:val="22"/>
        </w:rPr>
        <w:t>YES</w:t>
      </w:r>
      <w:r w:rsidRPr="00243F26">
        <w:rPr>
          <w:rFonts w:ascii="Arial" w:hAnsi="Arial" w:cs="Arial"/>
          <w:sz w:val="22"/>
          <w:szCs w:val="22"/>
        </w:rPr>
        <w:t xml:space="preserve"> to any of the questions numbered 1-</w:t>
      </w:r>
      <w:r w:rsidR="00535589" w:rsidRPr="00243F26">
        <w:rPr>
          <w:rFonts w:ascii="Arial" w:hAnsi="Arial" w:cs="Arial"/>
          <w:sz w:val="22"/>
          <w:szCs w:val="22"/>
        </w:rPr>
        <w:t>8</w:t>
      </w:r>
      <w:r w:rsidRPr="00243F26">
        <w:rPr>
          <w:rFonts w:ascii="Arial" w:hAnsi="Arial" w:cs="Arial"/>
          <w:sz w:val="22"/>
          <w:szCs w:val="22"/>
        </w:rPr>
        <w:t>, you must see the occupational Health Advisor before entering the food factory.</w:t>
      </w:r>
    </w:p>
    <w:tbl>
      <w:tblPr>
        <w:tblStyle w:val="TableGrid1"/>
        <w:tblW w:w="10484" w:type="dxa"/>
        <w:tblLook w:val="04A0" w:firstRow="1" w:lastRow="0" w:firstColumn="1" w:lastColumn="0" w:noHBand="0" w:noVBand="1"/>
      </w:tblPr>
      <w:tblGrid>
        <w:gridCol w:w="1696"/>
        <w:gridCol w:w="3828"/>
        <w:gridCol w:w="1559"/>
        <w:gridCol w:w="3401"/>
      </w:tblGrid>
      <w:tr w:rsidR="00CB1EF9" w:rsidRPr="00CB1EF9" w14:paraId="2DE5BABE" w14:textId="77777777" w:rsidTr="00024C3D">
        <w:trPr>
          <w:trHeight w:val="397"/>
        </w:trPr>
        <w:tc>
          <w:tcPr>
            <w:tcW w:w="1696" w:type="dxa"/>
            <w:vAlign w:val="center"/>
          </w:tcPr>
          <w:p w14:paraId="6A09EFD8" w14:textId="77777777" w:rsidR="00CB1EF9" w:rsidRPr="00CB1EF9" w:rsidRDefault="00CB1EF9" w:rsidP="00CB1EF9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1EF9">
              <w:rPr>
                <w:rFonts w:ascii="Arial" w:hAnsi="Arial" w:cs="Arial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3828" w:type="dxa"/>
            <w:tcBorders>
              <w:bottom w:val="single" w:sz="4" w:space="0" w:color="auto"/>
            </w:tcBorders>
            <w:vAlign w:val="center"/>
          </w:tcPr>
          <w:p w14:paraId="1A4310B5" w14:textId="77777777" w:rsidR="00CB1EF9" w:rsidRPr="00CB1EF9" w:rsidRDefault="00CB1EF9" w:rsidP="00CB1EF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19E49E10" w14:textId="77777777" w:rsidR="00CB1EF9" w:rsidRPr="00CB1EF9" w:rsidRDefault="00CB1EF9" w:rsidP="00CB1EF9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1EF9">
              <w:rPr>
                <w:rFonts w:ascii="Arial" w:hAnsi="Arial" w:cs="Arial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401" w:type="dxa"/>
            <w:tcBorders>
              <w:bottom w:val="single" w:sz="4" w:space="0" w:color="auto"/>
            </w:tcBorders>
            <w:vAlign w:val="center"/>
          </w:tcPr>
          <w:p w14:paraId="72908907" w14:textId="77777777" w:rsidR="00CB1EF9" w:rsidRPr="00CB1EF9" w:rsidRDefault="00CB1EF9" w:rsidP="00CB1EF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EF9" w:rsidRPr="00CB1EF9" w14:paraId="5D572A8D" w14:textId="77777777" w:rsidTr="00024C3D">
        <w:trPr>
          <w:trHeight w:val="397"/>
        </w:trPr>
        <w:tc>
          <w:tcPr>
            <w:tcW w:w="1696" w:type="dxa"/>
            <w:vAlign w:val="center"/>
          </w:tcPr>
          <w:p w14:paraId="6139E5C3" w14:textId="77777777" w:rsidR="00CB1EF9" w:rsidRPr="00CB1EF9" w:rsidRDefault="00CB1EF9" w:rsidP="00CB1EF9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1EF9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828" w:type="dxa"/>
            <w:tcBorders>
              <w:right w:val="single" w:sz="4" w:space="0" w:color="auto"/>
            </w:tcBorders>
            <w:vAlign w:val="center"/>
          </w:tcPr>
          <w:p w14:paraId="05304269" w14:textId="77777777" w:rsidR="00CB1EF9" w:rsidRPr="00CB1EF9" w:rsidRDefault="00CB1EF9" w:rsidP="00CB1EF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7705E15" w14:textId="77777777" w:rsidR="00CB1EF9" w:rsidRPr="00CB1EF9" w:rsidRDefault="00CB1EF9" w:rsidP="00CB1EF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D61E5A" w14:textId="77777777" w:rsidR="00CB1EF9" w:rsidRPr="00CB1EF9" w:rsidRDefault="00CB1EF9" w:rsidP="00CB1EF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6D04DA1" w14:textId="77777777" w:rsidR="00CB1EF9" w:rsidRDefault="00CB1EF9" w:rsidP="00A34AC8">
      <w:pPr>
        <w:rPr>
          <w:rFonts w:ascii="Arial" w:hAnsi="Arial" w:cs="Arial"/>
          <w:sz w:val="22"/>
          <w:szCs w:val="22"/>
        </w:rPr>
      </w:pPr>
    </w:p>
    <w:tbl>
      <w:tblPr>
        <w:tblStyle w:val="TableGrid1"/>
        <w:tblW w:w="10484" w:type="dxa"/>
        <w:tblLook w:val="04A0" w:firstRow="1" w:lastRow="0" w:firstColumn="1" w:lastColumn="0" w:noHBand="0" w:noVBand="1"/>
      </w:tblPr>
      <w:tblGrid>
        <w:gridCol w:w="1696"/>
        <w:gridCol w:w="3828"/>
        <w:gridCol w:w="1559"/>
        <w:gridCol w:w="3401"/>
      </w:tblGrid>
      <w:tr w:rsidR="00CB1EF9" w:rsidRPr="00CB1EF9" w14:paraId="57180787" w14:textId="77777777" w:rsidTr="00024C3D">
        <w:trPr>
          <w:trHeight w:val="397"/>
        </w:trPr>
        <w:tc>
          <w:tcPr>
            <w:tcW w:w="1696" w:type="dxa"/>
            <w:vAlign w:val="center"/>
          </w:tcPr>
          <w:p w14:paraId="3A118DF5" w14:textId="1E8C3F55" w:rsidR="00CB1EF9" w:rsidRPr="00CB1EF9" w:rsidRDefault="00CB1EF9" w:rsidP="00856B65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ost </w:t>
            </w:r>
            <w:r w:rsidRPr="00CB1EF9">
              <w:rPr>
                <w:rFonts w:ascii="Arial" w:hAnsi="Arial" w:cs="Arial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3828" w:type="dxa"/>
            <w:tcBorders>
              <w:bottom w:val="single" w:sz="4" w:space="0" w:color="auto"/>
            </w:tcBorders>
            <w:vAlign w:val="center"/>
          </w:tcPr>
          <w:p w14:paraId="4E7FC1FA" w14:textId="77777777" w:rsidR="00CB1EF9" w:rsidRPr="00CB1EF9" w:rsidRDefault="00CB1EF9" w:rsidP="00856B6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164162B9" w14:textId="77777777" w:rsidR="00CB1EF9" w:rsidRPr="00CB1EF9" w:rsidRDefault="00CB1EF9" w:rsidP="00856B65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1EF9">
              <w:rPr>
                <w:rFonts w:ascii="Arial" w:hAnsi="Arial" w:cs="Arial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401" w:type="dxa"/>
            <w:tcBorders>
              <w:bottom w:val="single" w:sz="4" w:space="0" w:color="auto"/>
            </w:tcBorders>
            <w:vAlign w:val="center"/>
          </w:tcPr>
          <w:p w14:paraId="657510F2" w14:textId="77777777" w:rsidR="00CB1EF9" w:rsidRPr="00CB1EF9" w:rsidRDefault="00CB1EF9" w:rsidP="00856B6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EF9" w:rsidRPr="00CB1EF9" w14:paraId="74B4B47E" w14:textId="77777777" w:rsidTr="00024C3D">
        <w:trPr>
          <w:trHeight w:val="397"/>
        </w:trPr>
        <w:tc>
          <w:tcPr>
            <w:tcW w:w="1696" w:type="dxa"/>
            <w:vAlign w:val="center"/>
          </w:tcPr>
          <w:p w14:paraId="4FE5AA4C" w14:textId="77777777" w:rsidR="00CB1EF9" w:rsidRPr="00CB1EF9" w:rsidRDefault="00CB1EF9" w:rsidP="00856B65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1EF9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828" w:type="dxa"/>
            <w:tcBorders>
              <w:right w:val="single" w:sz="4" w:space="0" w:color="auto"/>
            </w:tcBorders>
            <w:vAlign w:val="center"/>
          </w:tcPr>
          <w:p w14:paraId="38C300CC" w14:textId="77777777" w:rsidR="00CB1EF9" w:rsidRPr="00CB1EF9" w:rsidRDefault="00CB1EF9" w:rsidP="00856B6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C026E1F" w14:textId="77777777" w:rsidR="00CB1EF9" w:rsidRPr="00CB1EF9" w:rsidRDefault="00CB1EF9" w:rsidP="00856B6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477732" w14:textId="77777777" w:rsidR="00CB1EF9" w:rsidRPr="00CB1EF9" w:rsidRDefault="00CB1EF9" w:rsidP="00856B6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736075" w14:textId="0357A517" w:rsidR="00726B39" w:rsidRPr="00243F26" w:rsidRDefault="00284B9B" w:rsidP="00A34AC8">
      <w:pPr>
        <w:spacing w:before="240" w:after="240"/>
        <w:rPr>
          <w:rFonts w:ascii="Arial" w:hAnsi="Arial" w:cs="Arial"/>
          <w:b/>
          <w:i/>
          <w:sz w:val="22"/>
          <w:szCs w:val="22"/>
        </w:rPr>
      </w:pPr>
      <w:r w:rsidRPr="00243F26">
        <w:rPr>
          <w:rFonts w:ascii="Arial" w:hAnsi="Arial" w:cs="Arial"/>
          <w:b/>
          <w:i/>
          <w:sz w:val="22"/>
          <w:szCs w:val="22"/>
        </w:rPr>
        <w:lastRenderedPageBreak/>
        <w:t>CONFIDENTIALITY AGREEMENT</w:t>
      </w:r>
      <w:r w:rsidR="00864251" w:rsidRPr="00243F26">
        <w:rPr>
          <w:rFonts w:ascii="Arial" w:hAnsi="Arial" w:cs="Arial"/>
          <w:b/>
          <w:i/>
          <w:sz w:val="22"/>
          <w:szCs w:val="22"/>
        </w:rPr>
        <w:t>:</w:t>
      </w:r>
      <w:r w:rsidR="00726B39" w:rsidRPr="00243F26">
        <w:rPr>
          <w:rFonts w:ascii="Arial" w:hAnsi="Arial" w:cs="Arial"/>
          <w:b/>
          <w:i/>
          <w:sz w:val="22"/>
          <w:szCs w:val="22"/>
        </w:rPr>
        <w:t xml:space="preserve"> </w:t>
      </w:r>
      <w:r w:rsidR="00864251" w:rsidRPr="00864251">
        <w:rPr>
          <w:rFonts w:ascii="Arial" w:hAnsi="Arial" w:cs="Arial"/>
          <w:bCs/>
          <w:i/>
          <w:sz w:val="22"/>
          <w:szCs w:val="22"/>
        </w:rPr>
        <w:t>[</w:t>
      </w:r>
      <w:r w:rsidR="00305C22" w:rsidRPr="00864251">
        <w:rPr>
          <w:rFonts w:ascii="Arial" w:hAnsi="Arial" w:cs="Arial"/>
          <w:bCs/>
          <w:i/>
          <w:sz w:val="22"/>
          <w:szCs w:val="22"/>
        </w:rPr>
        <w:t>COMPANY NAME</w:t>
      </w:r>
      <w:r w:rsidR="00864251" w:rsidRPr="00864251">
        <w:rPr>
          <w:rFonts w:ascii="Arial" w:hAnsi="Arial" w:cs="Arial"/>
          <w:bCs/>
          <w:i/>
          <w:sz w:val="22"/>
          <w:szCs w:val="22"/>
        </w:rPr>
        <w:t>]</w:t>
      </w:r>
    </w:p>
    <w:p w14:paraId="5B484B7C" w14:textId="77777777" w:rsidR="00726B39" w:rsidRPr="00243F26" w:rsidRDefault="00726B39" w:rsidP="00864251">
      <w:pPr>
        <w:spacing w:before="120" w:after="240"/>
        <w:rPr>
          <w:rFonts w:ascii="Arial" w:hAnsi="Arial" w:cs="Arial"/>
          <w:sz w:val="22"/>
          <w:szCs w:val="22"/>
        </w:rPr>
      </w:pPr>
      <w:r w:rsidRPr="00243F26">
        <w:rPr>
          <w:rFonts w:ascii="Arial" w:hAnsi="Arial" w:cs="Arial"/>
          <w:sz w:val="22"/>
          <w:szCs w:val="22"/>
        </w:rPr>
        <w:t xml:space="preserve">In order to meet both our internal and customer confidentiality requirements, we request that all our supervised visitors </w:t>
      </w:r>
      <w:r w:rsidR="006A33DF" w:rsidRPr="00243F26">
        <w:rPr>
          <w:rFonts w:ascii="Arial" w:hAnsi="Arial" w:cs="Arial"/>
          <w:sz w:val="22"/>
          <w:szCs w:val="22"/>
        </w:rPr>
        <w:t xml:space="preserve">always adhere to strict </w:t>
      </w:r>
      <w:r w:rsidR="00CA6403" w:rsidRPr="00243F26">
        <w:rPr>
          <w:rFonts w:ascii="Arial" w:hAnsi="Arial" w:cs="Arial"/>
          <w:sz w:val="22"/>
          <w:szCs w:val="22"/>
        </w:rPr>
        <w:t>confidentiality.</w:t>
      </w:r>
    </w:p>
    <w:p w14:paraId="7F84ABEF" w14:textId="3488A1AB" w:rsidR="00726B39" w:rsidRPr="00243F26" w:rsidRDefault="00726B39" w:rsidP="00864251">
      <w:pPr>
        <w:spacing w:before="120" w:after="240"/>
        <w:rPr>
          <w:rFonts w:ascii="Arial" w:hAnsi="Arial" w:cs="Arial"/>
          <w:sz w:val="22"/>
          <w:szCs w:val="22"/>
        </w:rPr>
      </w:pPr>
      <w:r w:rsidRPr="00243F26">
        <w:rPr>
          <w:rFonts w:ascii="Arial" w:hAnsi="Arial" w:cs="Arial"/>
          <w:sz w:val="22"/>
          <w:szCs w:val="22"/>
        </w:rPr>
        <w:t xml:space="preserve">We request that you observe this confidentiality with respect to all information pertaining to products, equipment and procedures which you may become party to during your visit to </w:t>
      </w:r>
      <w:r w:rsidR="00864251" w:rsidRPr="00864251">
        <w:rPr>
          <w:rFonts w:ascii="Arial" w:hAnsi="Arial" w:cs="Arial"/>
          <w:bCs/>
          <w:i/>
          <w:sz w:val="22"/>
          <w:szCs w:val="22"/>
        </w:rPr>
        <w:t>[COMPANY NAME]</w:t>
      </w:r>
      <w:r w:rsidRPr="00243F26">
        <w:rPr>
          <w:rFonts w:ascii="Arial" w:hAnsi="Arial" w:cs="Arial"/>
          <w:b/>
          <w:bCs/>
          <w:sz w:val="22"/>
          <w:szCs w:val="22"/>
        </w:rPr>
        <w:t>.</w:t>
      </w:r>
    </w:p>
    <w:p w14:paraId="1FC4F280" w14:textId="61D686C8" w:rsidR="00726B39" w:rsidRPr="00243F26" w:rsidRDefault="00726B39" w:rsidP="00864251">
      <w:pPr>
        <w:spacing w:before="120" w:after="240"/>
        <w:rPr>
          <w:rFonts w:ascii="Arial" w:hAnsi="Arial" w:cs="Arial"/>
          <w:sz w:val="22"/>
          <w:szCs w:val="22"/>
        </w:rPr>
      </w:pPr>
      <w:r w:rsidRPr="00243F26">
        <w:rPr>
          <w:rFonts w:ascii="Arial" w:hAnsi="Arial" w:cs="Arial"/>
          <w:sz w:val="22"/>
          <w:szCs w:val="22"/>
        </w:rPr>
        <w:t xml:space="preserve">You may NOT leave the site with any products, property, intellectual </w:t>
      </w:r>
      <w:r w:rsidR="00284B9B" w:rsidRPr="00243F26">
        <w:rPr>
          <w:rFonts w:ascii="Arial" w:hAnsi="Arial" w:cs="Arial"/>
          <w:sz w:val="22"/>
          <w:szCs w:val="22"/>
        </w:rPr>
        <w:t>information,</w:t>
      </w:r>
      <w:r w:rsidRPr="00243F26">
        <w:rPr>
          <w:rFonts w:ascii="Arial" w:hAnsi="Arial" w:cs="Arial"/>
          <w:sz w:val="22"/>
          <w:szCs w:val="22"/>
        </w:rPr>
        <w:t xml:space="preserve"> or documentation without prior consent of your host. If you have any queries in relation to this agreement, please contact reception who will direct your enquiry accordingly.</w:t>
      </w:r>
    </w:p>
    <w:p w14:paraId="1BF6D3C4" w14:textId="28BEECCD" w:rsidR="00726B39" w:rsidRDefault="00726B39" w:rsidP="00A34AC8">
      <w:pPr>
        <w:spacing w:before="120" w:after="240"/>
        <w:rPr>
          <w:rFonts w:ascii="Arial" w:hAnsi="Arial" w:cs="Arial"/>
          <w:sz w:val="22"/>
          <w:szCs w:val="22"/>
        </w:rPr>
      </w:pPr>
      <w:r w:rsidRPr="00243F26">
        <w:rPr>
          <w:rFonts w:ascii="Arial" w:hAnsi="Arial" w:cs="Arial"/>
          <w:sz w:val="22"/>
          <w:szCs w:val="22"/>
        </w:rPr>
        <w:t xml:space="preserve">I _____________________________ </w:t>
      </w:r>
      <w:r w:rsidR="006A33DF" w:rsidRPr="00243F26">
        <w:rPr>
          <w:rFonts w:ascii="Arial" w:hAnsi="Arial" w:cs="Arial"/>
          <w:sz w:val="22"/>
          <w:szCs w:val="22"/>
        </w:rPr>
        <w:t>hereby</w:t>
      </w:r>
      <w:r w:rsidRPr="00243F26">
        <w:rPr>
          <w:rFonts w:ascii="Arial" w:hAnsi="Arial" w:cs="Arial"/>
          <w:sz w:val="22"/>
          <w:szCs w:val="22"/>
        </w:rPr>
        <w:t xml:space="preserve"> declare that I have read, </w:t>
      </w:r>
      <w:r w:rsidR="00906E5F" w:rsidRPr="00243F26">
        <w:rPr>
          <w:rFonts w:ascii="Arial" w:hAnsi="Arial" w:cs="Arial"/>
          <w:sz w:val="22"/>
          <w:szCs w:val="22"/>
        </w:rPr>
        <w:t>understood,</w:t>
      </w:r>
      <w:r w:rsidRPr="00243F26">
        <w:rPr>
          <w:rFonts w:ascii="Arial" w:hAnsi="Arial" w:cs="Arial"/>
          <w:sz w:val="22"/>
          <w:szCs w:val="22"/>
        </w:rPr>
        <w:t xml:space="preserve"> and agree to the above confidentiality agreement and hereby agree to abide by the said agree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8783"/>
      </w:tblGrid>
      <w:tr w:rsidR="00284B9B" w14:paraId="711CEEDC" w14:textId="77777777" w:rsidTr="001A4830">
        <w:trPr>
          <w:trHeight w:val="567"/>
        </w:trPr>
        <w:tc>
          <w:tcPr>
            <w:tcW w:w="1696" w:type="dxa"/>
            <w:shd w:val="clear" w:color="auto" w:fill="E2EFD9" w:themeFill="accent6" w:themeFillTint="33"/>
            <w:vAlign w:val="center"/>
          </w:tcPr>
          <w:p w14:paraId="3784E518" w14:textId="4806E9C9" w:rsidR="00284B9B" w:rsidRPr="00024C3D" w:rsidRDefault="00024C3D" w:rsidP="00284B9B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24C3D"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8783" w:type="dxa"/>
            <w:vAlign w:val="center"/>
          </w:tcPr>
          <w:p w14:paraId="0055A80F" w14:textId="77777777" w:rsidR="00284B9B" w:rsidRPr="00A34AC8" w:rsidRDefault="00284B9B" w:rsidP="00284B9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4B9B" w14:paraId="0C4AA0B4" w14:textId="77777777" w:rsidTr="001A4830">
        <w:trPr>
          <w:trHeight w:val="567"/>
        </w:trPr>
        <w:tc>
          <w:tcPr>
            <w:tcW w:w="1696" w:type="dxa"/>
            <w:shd w:val="clear" w:color="auto" w:fill="E2EFD9" w:themeFill="accent6" w:themeFillTint="33"/>
            <w:vAlign w:val="center"/>
          </w:tcPr>
          <w:p w14:paraId="7E045C97" w14:textId="56964EEA" w:rsidR="00284B9B" w:rsidRPr="00024C3D" w:rsidRDefault="00024C3D" w:rsidP="00284B9B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24C3D">
              <w:rPr>
                <w:rFonts w:ascii="Arial" w:hAnsi="Arial" w:cs="Arial"/>
                <w:b/>
                <w:bCs/>
                <w:sz w:val="22"/>
                <w:szCs w:val="22"/>
              </w:rPr>
              <w:t>Company:</w:t>
            </w:r>
          </w:p>
        </w:tc>
        <w:tc>
          <w:tcPr>
            <w:tcW w:w="8783" w:type="dxa"/>
            <w:vAlign w:val="center"/>
          </w:tcPr>
          <w:p w14:paraId="08610006" w14:textId="77777777" w:rsidR="00284B9B" w:rsidRPr="00A34AC8" w:rsidRDefault="00284B9B" w:rsidP="00284B9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4B9B" w14:paraId="172AEEF2" w14:textId="77777777" w:rsidTr="001A4830">
        <w:trPr>
          <w:trHeight w:val="567"/>
        </w:trPr>
        <w:tc>
          <w:tcPr>
            <w:tcW w:w="1696" w:type="dxa"/>
            <w:shd w:val="clear" w:color="auto" w:fill="E2EFD9" w:themeFill="accent6" w:themeFillTint="33"/>
            <w:vAlign w:val="center"/>
          </w:tcPr>
          <w:p w14:paraId="2603C78C" w14:textId="40DE947E" w:rsidR="00284B9B" w:rsidRPr="00024C3D" w:rsidRDefault="00024C3D" w:rsidP="00284B9B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24C3D">
              <w:rPr>
                <w:rFonts w:ascii="Arial" w:hAnsi="Arial" w:cs="Arial"/>
                <w:b/>
                <w:bCs/>
                <w:sz w:val="22"/>
                <w:szCs w:val="22"/>
              </w:rPr>
              <w:t>Host:</w:t>
            </w:r>
          </w:p>
        </w:tc>
        <w:tc>
          <w:tcPr>
            <w:tcW w:w="8783" w:type="dxa"/>
            <w:vAlign w:val="center"/>
          </w:tcPr>
          <w:p w14:paraId="7A0B1B80" w14:textId="77777777" w:rsidR="00284B9B" w:rsidRPr="00A34AC8" w:rsidRDefault="00284B9B" w:rsidP="00284B9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4B9B" w14:paraId="3E67EBF4" w14:textId="77777777" w:rsidTr="001A4830">
        <w:trPr>
          <w:trHeight w:val="567"/>
        </w:trPr>
        <w:tc>
          <w:tcPr>
            <w:tcW w:w="1696" w:type="dxa"/>
            <w:shd w:val="clear" w:color="auto" w:fill="E2EFD9" w:themeFill="accent6" w:themeFillTint="33"/>
            <w:vAlign w:val="center"/>
          </w:tcPr>
          <w:p w14:paraId="651D6DB0" w14:textId="57EF6D2A" w:rsidR="00284B9B" w:rsidRPr="00024C3D" w:rsidRDefault="00024C3D" w:rsidP="00284B9B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24C3D"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8783" w:type="dxa"/>
            <w:vAlign w:val="center"/>
          </w:tcPr>
          <w:p w14:paraId="3505E67C" w14:textId="77777777" w:rsidR="00284B9B" w:rsidRPr="00A34AC8" w:rsidRDefault="00284B9B" w:rsidP="00284B9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FBB5A5" w14:textId="43B26AB9" w:rsidR="001A4830" w:rsidRPr="007118B4" w:rsidRDefault="001A4830" w:rsidP="001A4830">
      <w:pPr>
        <w:pStyle w:val="Footer"/>
        <w:spacing w:before="120"/>
        <w:jc w:val="center"/>
        <w:rPr>
          <w:rFonts w:ascii="Arial" w:hAnsi="Arial" w:cs="Arial"/>
          <w:sz w:val="32"/>
          <w:szCs w:val="32"/>
        </w:rPr>
      </w:pPr>
      <w:r w:rsidRPr="007118B4">
        <w:rPr>
          <w:rFonts w:ascii="Arial" w:hAnsi="Arial" w:cs="Arial"/>
          <w:sz w:val="32"/>
          <w:szCs w:val="32"/>
        </w:rPr>
        <w:t>For the complete documents toolkit visit:</w:t>
      </w:r>
    </w:p>
    <w:p w14:paraId="7EF71AEF" w14:textId="33F992D2" w:rsidR="001A4830" w:rsidRPr="007118B4" w:rsidRDefault="001A4830" w:rsidP="001A4830">
      <w:pPr>
        <w:pStyle w:val="Footer"/>
        <w:spacing w:before="120"/>
        <w:jc w:val="center"/>
        <w:rPr>
          <w:rFonts w:ascii="Arial" w:hAnsi="Arial" w:cs="Arial"/>
          <w:iCs/>
          <w:sz w:val="10"/>
          <w:szCs w:val="32"/>
          <w:lang w:val="en-US"/>
        </w:rPr>
      </w:pPr>
      <w:hyperlink r:id="rId7" w:history="1">
        <w:r w:rsidRPr="007118B4">
          <w:rPr>
            <w:rStyle w:val="Hyperlink"/>
            <w:rFonts w:ascii="Arial" w:hAnsi="Arial" w:cs="Arial"/>
          </w:rPr>
          <w:t>https://ascconsultants.co.za/fsms-templates/basic-food-safety-document-templates-toolkit/</w:t>
        </w:r>
      </w:hyperlink>
    </w:p>
    <w:p w14:paraId="0CD81915" w14:textId="5946DFDE" w:rsidR="00284B9B" w:rsidRDefault="00284B9B" w:rsidP="00284B9B">
      <w:pPr>
        <w:spacing w:before="120" w:after="240"/>
        <w:rPr>
          <w:rFonts w:ascii="Arial" w:hAnsi="Arial" w:cs="Arial"/>
          <w:sz w:val="22"/>
          <w:szCs w:val="22"/>
        </w:rPr>
      </w:pPr>
    </w:p>
    <w:p w14:paraId="0F072C0E" w14:textId="2131D7D9" w:rsidR="00284B9B" w:rsidRDefault="00284B9B" w:rsidP="00284B9B">
      <w:pPr>
        <w:spacing w:before="120" w:after="240"/>
        <w:rPr>
          <w:rFonts w:ascii="Arial" w:hAnsi="Arial" w:cs="Arial"/>
          <w:sz w:val="22"/>
          <w:szCs w:val="22"/>
        </w:rPr>
      </w:pPr>
    </w:p>
    <w:p w14:paraId="1032739B" w14:textId="7A89B7A1" w:rsidR="00284B9B" w:rsidRDefault="00284B9B" w:rsidP="00284B9B">
      <w:pPr>
        <w:spacing w:before="120" w:after="240"/>
        <w:rPr>
          <w:rFonts w:ascii="Arial" w:hAnsi="Arial" w:cs="Arial"/>
          <w:sz w:val="22"/>
          <w:szCs w:val="22"/>
        </w:rPr>
      </w:pPr>
    </w:p>
    <w:p w14:paraId="10568FC8" w14:textId="63D69B89" w:rsidR="00284B9B" w:rsidRDefault="00284B9B" w:rsidP="00284B9B">
      <w:pPr>
        <w:spacing w:before="120" w:after="240"/>
        <w:rPr>
          <w:rFonts w:ascii="Arial" w:hAnsi="Arial" w:cs="Arial"/>
          <w:sz w:val="22"/>
          <w:szCs w:val="22"/>
        </w:rPr>
      </w:pPr>
    </w:p>
    <w:p w14:paraId="3B19B33B" w14:textId="63FDBDD1" w:rsidR="00284B9B" w:rsidRDefault="00284B9B" w:rsidP="00284B9B">
      <w:pPr>
        <w:spacing w:before="120" w:after="240"/>
        <w:rPr>
          <w:rFonts w:ascii="Arial" w:hAnsi="Arial" w:cs="Arial"/>
          <w:sz w:val="22"/>
          <w:szCs w:val="22"/>
        </w:rPr>
      </w:pPr>
    </w:p>
    <w:p w14:paraId="1867DD89" w14:textId="77777777" w:rsidR="00284B9B" w:rsidRDefault="00284B9B" w:rsidP="00284B9B">
      <w:pPr>
        <w:spacing w:before="120" w:after="240"/>
        <w:rPr>
          <w:rFonts w:ascii="Arial" w:hAnsi="Arial" w:cs="Arial"/>
          <w:sz w:val="22"/>
          <w:szCs w:val="22"/>
        </w:rPr>
      </w:pPr>
    </w:p>
    <w:sectPr w:rsidR="00284B9B" w:rsidSect="00C32B4A">
      <w:headerReference w:type="default" r:id="rId8"/>
      <w:pgSz w:w="11907" w:h="16840" w:code="9"/>
      <w:pgMar w:top="567" w:right="567" w:bottom="567" w:left="567" w:header="567" w:footer="284" w:gutter="28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98841A" w14:textId="77777777" w:rsidR="006938A3" w:rsidRDefault="006938A3">
      <w:r>
        <w:separator/>
      </w:r>
    </w:p>
  </w:endnote>
  <w:endnote w:type="continuationSeparator" w:id="0">
    <w:p w14:paraId="291D0753" w14:textId="77777777" w:rsidR="006938A3" w:rsidRDefault="006938A3">
      <w:r>
        <w:continuationSeparator/>
      </w:r>
    </w:p>
  </w:endnote>
  <w:endnote w:type="continuationNotice" w:id="1">
    <w:p w14:paraId="2347C4C9" w14:textId="77777777" w:rsidR="006938A3" w:rsidRDefault="006938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FB83C9" w14:textId="77777777" w:rsidR="006938A3" w:rsidRDefault="006938A3">
      <w:r>
        <w:separator/>
      </w:r>
    </w:p>
  </w:footnote>
  <w:footnote w:type="continuationSeparator" w:id="0">
    <w:p w14:paraId="37343E56" w14:textId="77777777" w:rsidR="006938A3" w:rsidRDefault="006938A3">
      <w:r>
        <w:continuationSeparator/>
      </w:r>
    </w:p>
  </w:footnote>
  <w:footnote w:type="continuationNotice" w:id="1">
    <w:p w14:paraId="6DC45685" w14:textId="77777777" w:rsidR="006938A3" w:rsidRDefault="006938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405"/>
      <w:gridCol w:w="4111"/>
      <w:gridCol w:w="2410"/>
      <w:gridCol w:w="1559"/>
    </w:tblGrid>
    <w:tr w:rsidR="00E94030" w:rsidRPr="00E94030" w14:paraId="247EB842" w14:textId="77777777" w:rsidTr="00856B65">
      <w:trPr>
        <w:cantSplit/>
        <w:trHeight w:hRule="exact" w:val="1077"/>
      </w:trPr>
      <w:tc>
        <w:tcPr>
          <w:tcW w:w="2405" w:type="dxa"/>
          <w:shd w:val="clear" w:color="auto" w:fill="FFFFFF"/>
          <w:vAlign w:val="center"/>
          <w:hideMark/>
        </w:tcPr>
        <w:p w14:paraId="34C2EF67" w14:textId="77777777" w:rsidR="00E94030" w:rsidRPr="00E94030" w:rsidRDefault="00E94030" w:rsidP="00E94030">
          <w:pPr>
            <w:keepNext/>
            <w:suppressAutoHyphens/>
            <w:spacing w:before="60" w:after="60"/>
            <w:jc w:val="center"/>
            <w:outlineLvl w:val="0"/>
            <w:rPr>
              <w:rFonts w:ascii="Arial" w:hAnsi="Arial" w:cs="Arial"/>
              <w:b/>
              <w:caps/>
              <w:kern w:val="28"/>
              <w:sz w:val="22"/>
              <w:szCs w:val="22"/>
              <w:lang w:val="en-US"/>
            </w:rPr>
          </w:pPr>
          <w:bookmarkStart w:id="0" w:name="_Hlk86315428"/>
          <w:r w:rsidRPr="00E94030">
            <w:rPr>
              <w:rFonts w:ascii="Arial" w:hAnsi="Arial" w:cs="Arial"/>
              <w:b/>
              <w:caps/>
              <w:kern w:val="28"/>
              <w:sz w:val="22"/>
              <w:szCs w:val="22"/>
              <w:lang w:val="en-US"/>
            </w:rPr>
            <w:t>LOGO</w:t>
          </w:r>
        </w:p>
      </w:tc>
      <w:tc>
        <w:tcPr>
          <w:tcW w:w="4111" w:type="dxa"/>
          <w:shd w:val="clear" w:color="auto" w:fill="FFFFFF"/>
          <w:vAlign w:val="center"/>
          <w:hideMark/>
        </w:tcPr>
        <w:p w14:paraId="3566FF8F" w14:textId="77777777" w:rsidR="00E94030" w:rsidRPr="00E94030" w:rsidRDefault="00E94030" w:rsidP="00E94030">
          <w:pPr>
            <w:keepNext/>
            <w:spacing w:before="120" w:after="240"/>
            <w:jc w:val="center"/>
            <w:outlineLvl w:val="0"/>
            <w:rPr>
              <w:rFonts w:ascii="Arial" w:hAnsi="Arial" w:cs="Arial"/>
              <w:b/>
              <w:i/>
              <w:iCs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b/>
              <w:i/>
              <w:iCs/>
              <w:sz w:val="22"/>
              <w:szCs w:val="22"/>
              <w:lang w:val="en-US"/>
            </w:rPr>
            <w:t>[COMPANY NAME]</w:t>
          </w:r>
        </w:p>
        <w:p w14:paraId="4B66F32E" w14:textId="77777777" w:rsidR="00E94030" w:rsidRPr="00E94030" w:rsidRDefault="00E94030" w:rsidP="00E94030">
          <w:pPr>
            <w:keepNext/>
            <w:suppressAutoHyphens/>
            <w:spacing w:before="60" w:after="60"/>
            <w:jc w:val="center"/>
            <w:outlineLvl w:val="0"/>
            <w:rPr>
              <w:rFonts w:ascii="Arial" w:hAnsi="Arial" w:cs="Arial"/>
              <w:b/>
              <w:bCs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b/>
              <w:sz w:val="22"/>
              <w:szCs w:val="22"/>
              <w:lang w:val="en-US"/>
            </w:rPr>
            <w:t>Food Safety Management System</w:t>
          </w:r>
        </w:p>
      </w:tc>
      <w:tc>
        <w:tcPr>
          <w:tcW w:w="2410" w:type="dxa"/>
          <w:vAlign w:val="center"/>
          <w:hideMark/>
        </w:tcPr>
        <w:p w14:paraId="478C0A92" w14:textId="74E1E8AA" w:rsidR="00E94030" w:rsidRPr="00E94030" w:rsidRDefault="00E94030" w:rsidP="00E94030">
          <w:pPr>
            <w:keepNext/>
            <w:suppressAutoHyphens/>
            <w:spacing w:before="60" w:after="60"/>
            <w:outlineLvl w:val="0"/>
            <w:rPr>
              <w:rFonts w:ascii="Arial" w:hAnsi="Arial" w:cs="Arial"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>Doc No:</w:t>
          </w:r>
          <w:r w:rsidRPr="00E94030">
            <w:rPr>
              <w:rFonts w:ascii="Arial" w:hAnsi="Arial" w:cs="Arial"/>
              <w:sz w:val="22"/>
              <w:szCs w:val="22"/>
              <w:lang w:val="en-US"/>
            </w:rPr>
            <w:t xml:space="preserve"> </w:t>
          </w:r>
          <w:r w:rsidR="00EA27CB">
            <w:rPr>
              <w:rFonts w:ascii="Arial" w:hAnsi="Arial" w:cs="Arial"/>
              <w:sz w:val="22"/>
              <w:szCs w:val="22"/>
              <w:lang w:val="en-US"/>
            </w:rPr>
            <w:t>R638014</w:t>
          </w:r>
        </w:p>
      </w:tc>
      <w:tc>
        <w:tcPr>
          <w:tcW w:w="1559" w:type="dxa"/>
          <w:vAlign w:val="center"/>
        </w:tcPr>
        <w:p w14:paraId="627E5B3A" w14:textId="77777777" w:rsidR="00E94030" w:rsidRPr="00E94030" w:rsidRDefault="00E94030" w:rsidP="00E94030">
          <w:pPr>
            <w:keepNext/>
            <w:suppressAutoHyphens/>
            <w:spacing w:before="60" w:after="60"/>
            <w:outlineLvl w:val="0"/>
            <w:rPr>
              <w:rFonts w:ascii="Arial" w:hAnsi="Arial" w:cs="Arial"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sz w:val="22"/>
              <w:szCs w:val="22"/>
              <w:lang w:val="en-US"/>
            </w:rPr>
            <w:t xml:space="preserve">Page </w:t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fldChar w:fldCharType="begin"/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instrText xml:space="preserve"> PAGE </w:instrText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fldChar w:fldCharType="separate"/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t>3</w:t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fldChar w:fldCharType="end"/>
          </w:r>
          <w:r w:rsidRPr="00E94030">
            <w:rPr>
              <w:rFonts w:ascii="Arial" w:hAnsi="Arial" w:cs="Arial"/>
              <w:sz w:val="22"/>
              <w:szCs w:val="22"/>
              <w:lang w:val="en-US"/>
            </w:rPr>
            <w:t xml:space="preserve"> of </w:t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fldChar w:fldCharType="begin"/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instrText xml:space="preserve"> NUMPAGES  </w:instrText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fldChar w:fldCharType="separate"/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t>40</w:t>
          </w:r>
          <w:r w:rsidRPr="00E94030">
            <w:rPr>
              <w:rFonts w:ascii="Arial" w:hAnsi="Arial" w:cs="Arial"/>
              <w:noProof/>
              <w:sz w:val="22"/>
              <w:szCs w:val="22"/>
              <w:lang w:val="en-US"/>
            </w:rPr>
            <w:fldChar w:fldCharType="end"/>
          </w:r>
        </w:p>
      </w:tc>
    </w:tr>
    <w:tr w:rsidR="00E94030" w:rsidRPr="00E94030" w14:paraId="4C18EF89" w14:textId="77777777" w:rsidTr="00856B65">
      <w:trPr>
        <w:cantSplit/>
        <w:trHeight w:val="397"/>
      </w:trPr>
      <w:tc>
        <w:tcPr>
          <w:tcW w:w="10485" w:type="dxa"/>
          <w:gridSpan w:val="4"/>
          <w:vAlign w:val="center"/>
          <w:hideMark/>
        </w:tcPr>
        <w:p w14:paraId="2C6F7CF1" w14:textId="65892D11" w:rsidR="00E94030" w:rsidRPr="00E94030" w:rsidRDefault="00E94030" w:rsidP="00E94030">
          <w:pPr>
            <w:keepNext/>
            <w:suppressAutoHyphens/>
            <w:spacing w:before="60" w:after="60"/>
            <w:outlineLvl w:val="1"/>
            <w:rPr>
              <w:rFonts w:ascii="Arial" w:hAnsi="Arial" w:cs="Arial"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>Subject:</w:t>
          </w:r>
          <w:r w:rsidRPr="00E94030">
            <w:rPr>
              <w:rFonts w:ascii="Arial" w:hAnsi="Arial" w:cs="Arial"/>
              <w:sz w:val="22"/>
              <w:szCs w:val="22"/>
              <w:lang w:val="en-US"/>
            </w:rPr>
            <w:t xml:space="preserve"> </w:t>
          </w:r>
          <w:r w:rsidRPr="00E94030">
            <w:rPr>
              <w:rFonts w:ascii="Arial" w:hAnsi="Arial" w:cs="Arial"/>
              <w:sz w:val="22"/>
              <w:szCs w:val="22"/>
            </w:rPr>
            <w:t>Visitor’s Register</w:t>
          </w:r>
        </w:p>
      </w:tc>
    </w:tr>
    <w:tr w:rsidR="00E94030" w:rsidRPr="00E94030" w14:paraId="6F1E4686" w14:textId="77777777" w:rsidTr="00856B65">
      <w:trPr>
        <w:cantSplit/>
        <w:trHeight w:hRule="exact" w:val="624"/>
      </w:trPr>
      <w:tc>
        <w:tcPr>
          <w:tcW w:w="2405" w:type="dxa"/>
          <w:vAlign w:val="center"/>
          <w:hideMark/>
        </w:tcPr>
        <w:p w14:paraId="73AA2745" w14:textId="77777777" w:rsidR="00E94030" w:rsidRPr="00E94030" w:rsidRDefault="00E94030" w:rsidP="00E94030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 xml:space="preserve">Compiled by: </w:t>
          </w:r>
          <w:r w:rsidRPr="00E94030">
            <w:rPr>
              <w:rFonts w:ascii="Arial" w:hAnsi="Arial" w:cs="Arial"/>
              <w:sz w:val="22"/>
              <w:szCs w:val="22"/>
              <w:lang w:val="en-US"/>
            </w:rPr>
            <w:t>HACCP Team</w:t>
          </w:r>
        </w:p>
      </w:tc>
      <w:tc>
        <w:tcPr>
          <w:tcW w:w="4111" w:type="dxa"/>
          <w:vAlign w:val="center"/>
          <w:hideMark/>
        </w:tcPr>
        <w:p w14:paraId="61B16D5D" w14:textId="77777777" w:rsidR="00E94030" w:rsidRPr="00E94030" w:rsidRDefault="00E94030" w:rsidP="00E94030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>Approved by</w:t>
          </w:r>
          <w:r w:rsidRPr="00E94030">
            <w:rPr>
              <w:rFonts w:ascii="Arial" w:hAnsi="Arial" w:cs="Arial"/>
              <w:sz w:val="22"/>
              <w:szCs w:val="22"/>
              <w:lang w:val="en-US"/>
            </w:rPr>
            <w:t>: General</w:t>
          </w:r>
          <w:r w:rsidRPr="00E94030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 xml:space="preserve"> </w:t>
          </w:r>
          <w:r w:rsidRPr="00E94030">
            <w:rPr>
              <w:rFonts w:ascii="Arial" w:hAnsi="Arial" w:cs="Arial"/>
              <w:sz w:val="22"/>
              <w:szCs w:val="22"/>
              <w:lang w:val="en-US"/>
            </w:rPr>
            <w:t>Manager</w:t>
          </w:r>
        </w:p>
      </w:tc>
      <w:tc>
        <w:tcPr>
          <w:tcW w:w="2410" w:type="dxa"/>
          <w:vAlign w:val="center"/>
          <w:hideMark/>
        </w:tcPr>
        <w:p w14:paraId="6EBD66D1" w14:textId="2A27E05D" w:rsidR="00E94030" w:rsidRPr="00E94030" w:rsidRDefault="00E94030" w:rsidP="00E94030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>Date:</w:t>
          </w:r>
          <w:r w:rsidRPr="00E94030">
            <w:rPr>
              <w:rFonts w:ascii="Arial" w:hAnsi="Arial" w:cs="Arial"/>
              <w:sz w:val="22"/>
              <w:szCs w:val="22"/>
              <w:lang w:val="en-US"/>
            </w:rPr>
            <w:t xml:space="preserve"> </w:t>
          </w:r>
        </w:p>
      </w:tc>
      <w:tc>
        <w:tcPr>
          <w:tcW w:w="1559" w:type="dxa"/>
          <w:vAlign w:val="center"/>
        </w:tcPr>
        <w:p w14:paraId="731E5E8D" w14:textId="77777777" w:rsidR="00E94030" w:rsidRPr="00E94030" w:rsidRDefault="00E94030" w:rsidP="00E94030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  <w:sz w:val="22"/>
              <w:szCs w:val="22"/>
              <w:lang w:val="en-US"/>
            </w:rPr>
          </w:pPr>
          <w:r w:rsidRPr="00E94030">
            <w:rPr>
              <w:rFonts w:ascii="Arial" w:hAnsi="Arial" w:cs="Arial"/>
              <w:b/>
              <w:sz w:val="22"/>
              <w:szCs w:val="22"/>
              <w:lang w:val="en-US"/>
            </w:rPr>
            <w:t>Rev no:</w:t>
          </w:r>
          <w:r w:rsidRPr="00E94030">
            <w:rPr>
              <w:rFonts w:ascii="Arial" w:hAnsi="Arial" w:cs="Arial"/>
              <w:bCs/>
              <w:sz w:val="22"/>
              <w:szCs w:val="22"/>
              <w:lang w:val="en-US"/>
            </w:rPr>
            <w:t xml:space="preserve"> 00</w:t>
          </w:r>
        </w:p>
      </w:tc>
    </w:tr>
    <w:bookmarkEnd w:id="0"/>
  </w:tbl>
  <w:p w14:paraId="4C8C1308" w14:textId="77777777" w:rsidR="00E94030" w:rsidRDefault="00E94030" w:rsidP="00E940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960DF"/>
    <w:multiLevelType w:val="hybridMultilevel"/>
    <w:tmpl w:val="4DD0B2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560E7"/>
    <w:multiLevelType w:val="hybridMultilevel"/>
    <w:tmpl w:val="7D8613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23CFA"/>
    <w:multiLevelType w:val="hybridMultilevel"/>
    <w:tmpl w:val="D3F602B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BC629A"/>
    <w:multiLevelType w:val="hybridMultilevel"/>
    <w:tmpl w:val="0180FB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57821"/>
    <w:multiLevelType w:val="hybridMultilevel"/>
    <w:tmpl w:val="B2E0C8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3EAF"/>
    <w:multiLevelType w:val="hybridMultilevel"/>
    <w:tmpl w:val="08423C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C53D5"/>
    <w:multiLevelType w:val="hybridMultilevel"/>
    <w:tmpl w:val="9930395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1A845FD"/>
    <w:multiLevelType w:val="hybridMultilevel"/>
    <w:tmpl w:val="9A1EF7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912FEA"/>
    <w:multiLevelType w:val="hybridMultilevel"/>
    <w:tmpl w:val="BDC4B5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DC6BC9"/>
    <w:multiLevelType w:val="hybridMultilevel"/>
    <w:tmpl w:val="BD4820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B49E6"/>
    <w:multiLevelType w:val="hybridMultilevel"/>
    <w:tmpl w:val="A3187D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EB0056"/>
    <w:multiLevelType w:val="hybridMultilevel"/>
    <w:tmpl w:val="26F633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020FE"/>
    <w:multiLevelType w:val="hybridMultilevel"/>
    <w:tmpl w:val="590CBBE4"/>
    <w:lvl w:ilvl="0" w:tplc="0DCCC0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A351AC5"/>
    <w:multiLevelType w:val="hybridMultilevel"/>
    <w:tmpl w:val="DD56D3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B7CDC"/>
    <w:multiLevelType w:val="hybridMultilevel"/>
    <w:tmpl w:val="39BEB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9C5835"/>
    <w:multiLevelType w:val="hybridMultilevel"/>
    <w:tmpl w:val="3DA071F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1761A"/>
    <w:multiLevelType w:val="hybridMultilevel"/>
    <w:tmpl w:val="3668B7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62562"/>
    <w:multiLevelType w:val="hybridMultilevel"/>
    <w:tmpl w:val="B0D200D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628B41E6"/>
    <w:multiLevelType w:val="hybridMultilevel"/>
    <w:tmpl w:val="9A38F2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15588"/>
    <w:multiLevelType w:val="hybridMultilevel"/>
    <w:tmpl w:val="565804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AC4CE9"/>
    <w:multiLevelType w:val="hybridMultilevel"/>
    <w:tmpl w:val="9A8EB6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62003C"/>
    <w:multiLevelType w:val="hybridMultilevel"/>
    <w:tmpl w:val="726E6D8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4153907">
    <w:abstractNumId w:val="11"/>
  </w:num>
  <w:num w:numId="2" w16cid:durableId="399333711">
    <w:abstractNumId w:val="1"/>
  </w:num>
  <w:num w:numId="3" w16cid:durableId="74669808">
    <w:abstractNumId w:val="10"/>
  </w:num>
  <w:num w:numId="4" w16cid:durableId="2103530021">
    <w:abstractNumId w:val="9"/>
  </w:num>
  <w:num w:numId="5" w16cid:durableId="650865607">
    <w:abstractNumId w:val="3"/>
  </w:num>
  <w:num w:numId="6" w16cid:durableId="2044552189">
    <w:abstractNumId w:val="8"/>
  </w:num>
  <w:num w:numId="7" w16cid:durableId="645009005">
    <w:abstractNumId w:val="18"/>
  </w:num>
  <w:num w:numId="8" w16cid:durableId="1284385407">
    <w:abstractNumId w:val="13"/>
  </w:num>
  <w:num w:numId="9" w16cid:durableId="1717124182">
    <w:abstractNumId w:val="6"/>
  </w:num>
  <w:num w:numId="10" w16cid:durableId="1624531855">
    <w:abstractNumId w:val="12"/>
  </w:num>
  <w:num w:numId="11" w16cid:durableId="2085949190">
    <w:abstractNumId w:val="7"/>
  </w:num>
  <w:num w:numId="12" w16cid:durableId="1299796727">
    <w:abstractNumId w:val="21"/>
  </w:num>
  <w:num w:numId="13" w16cid:durableId="220868444">
    <w:abstractNumId w:val="15"/>
  </w:num>
  <w:num w:numId="14" w16cid:durableId="1753967887">
    <w:abstractNumId w:val="4"/>
  </w:num>
  <w:num w:numId="15" w16cid:durableId="172107493">
    <w:abstractNumId w:val="14"/>
  </w:num>
  <w:num w:numId="16" w16cid:durableId="1030107709">
    <w:abstractNumId w:val="5"/>
  </w:num>
  <w:num w:numId="17" w16cid:durableId="1248463035">
    <w:abstractNumId w:val="16"/>
  </w:num>
  <w:num w:numId="18" w16cid:durableId="520431857">
    <w:abstractNumId w:val="20"/>
  </w:num>
  <w:num w:numId="19" w16cid:durableId="958951648">
    <w:abstractNumId w:val="19"/>
  </w:num>
  <w:num w:numId="20" w16cid:durableId="907769412">
    <w:abstractNumId w:val="2"/>
  </w:num>
  <w:num w:numId="21" w16cid:durableId="2000890100">
    <w:abstractNumId w:val="0"/>
  </w:num>
  <w:num w:numId="22" w16cid:durableId="840462967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czNbUwtTAwNTJV0lEKTi0uzszPAykwrAUAhwAdriwAAAA="/>
  </w:docVars>
  <w:rsids>
    <w:rsidRoot w:val="002D0903"/>
    <w:rsid w:val="00007704"/>
    <w:rsid w:val="00024C3D"/>
    <w:rsid w:val="0002536E"/>
    <w:rsid w:val="00025CC1"/>
    <w:rsid w:val="00031529"/>
    <w:rsid w:val="00034BA1"/>
    <w:rsid w:val="000374E2"/>
    <w:rsid w:val="000552A6"/>
    <w:rsid w:val="000621E9"/>
    <w:rsid w:val="00062680"/>
    <w:rsid w:val="0009363A"/>
    <w:rsid w:val="00096206"/>
    <w:rsid w:val="000E41CA"/>
    <w:rsid w:val="000F378F"/>
    <w:rsid w:val="000F4A46"/>
    <w:rsid w:val="00107EB1"/>
    <w:rsid w:val="00172A8C"/>
    <w:rsid w:val="001A03D3"/>
    <w:rsid w:val="001A056A"/>
    <w:rsid w:val="001A3ADA"/>
    <w:rsid w:val="001A4830"/>
    <w:rsid w:val="001E001B"/>
    <w:rsid w:val="001F0212"/>
    <w:rsid w:val="001F271C"/>
    <w:rsid w:val="00212BFD"/>
    <w:rsid w:val="0022287F"/>
    <w:rsid w:val="00243F26"/>
    <w:rsid w:val="0024765D"/>
    <w:rsid w:val="00254AF1"/>
    <w:rsid w:val="00284B9B"/>
    <w:rsid w:val="00286695"/>
    <w:rsid w:val="002924E7"/>
    <w:rsid w:val="002D0903"/>
    <w:rsid w:val="002E11E6"/>
    <w:rsid w:val="002E5342"/>
    <w:rsid w:val="002F2094"/>
    <w:rsid w:val="002F46BA"/>
    <w:rsid w:val="00305371"/>
    <w:rsid w:val="00305C22"/>
    <w:rsid w:val="00320BA1"/>
    <w:rsid w:val="003310AF"/>
    <w:rsid w:val="00333CBE"/>
    <w:rsid w:val="00343A48"/>
    <w:rsid w:val="003810EA"/>
    <w:rsid w:val="00391E27"/>
    <w:rsid w:val="003C1FCD"/>
    <w:rsid w:val="003C20F1"/>
    <w:rsid w:val="003C53A0"/>
    <w:rsid w:val="003C5D73"/>
    <w:rsid w:val="003C7970"/>
    <w:rsid w:val="003D579B"/>
    <w:rsid w:val="0043566A"/>
    <w:rsid w:val="00440760"/>
    <w:rsid w:val="00441DE6"/>
    <w:rsid w:val="004427A5"/>
    <w:rsid w:val="00447DEB"/>
    <w:rsid w:val="00453938"/>
    <w:rsid w:val="0046298F"/>
    <w:rsid w:val="004953D6"/>
    <w:rsid w:val="004A25ED"/>
    <w:rsid w:val="004A7CA8"/>
    <w:rsid w:val="004B02EC"/>
    <w:rsid w:val="004D19F1"/>
    <w:rsid w:val="004D4CF4"/>
    <w:rsid w:val="004F3D2F"/>
    <w:rsid w:val="0052213E"/>
    <w:rsid w:val="00534441"/>
    <w:rsid w:val="00535589"/>
    <w:rsid w:val="0053600C"/>
    <w:rsid w:val="005749CA"/>
    <w:rsid w:val="0058463B"/>
    <w:rsid w:val="005D4165"/>
    <w:rsid w:val="005D70BC"/>
    <w:rsid w:val="005E0166"/>
    <w:rsid w:val="005E49BD"/>
    <w:rsid w:val="0061139C"/>
    <w:rsid w:val="0062568B"/>
    <w:rsid w:val="006378FA"/>
    <w:rsid w:val="006938A3"/>
    <w:rsid w:val="006A0862"/>
    <w:rsid w:val="006A20D7"/>
    <w:rsid w:val="006A33DF"/>
    <w:rsid w:val="006C0BD8"/>
    <w:rsid w:val="006C3943"/>
    <w:rsid w:val="006E7C5C"/>
    <w:rsid w:val="00703561"/>
    <w:rsid w:val="00705B05"/>
    <w:rsid w:val="007118B4"/>
    <w:rsid w:val="00720E87"/>
    <w:rsid w:val="0072232C"/>
    <w:rsid w:val="007228FD"/>
    <w:rsid w:val="0072503B"/>
    <w:rsid w:val="00726B39"/>
    <w:rsid w:val="0073427A"/>
    <w:rsid w:val="00742D10"/>
    <w:rsid w:val="00756A2B"/>
    <w:rsid w:val="007709B6"/>
    <w:rsid w:val="0078261C"/>
    <w:rsid w:val="00790434"/>
    <w:rsid w:val="007A680F"/>
    <w:rsid w:val="007B1756"/>
    <w:rsid w:val="007B6CB6"/>
    <w:rsid w:val="007E3FBD"/>
    <w:rsid w:val="007E4B4D"/>
    <w:rsid w:val="007F0225"/>
    <w:rsid w:val="00836195"/>
    <w:rsid w:val="00847137"/>
    <w:rsid w:val="00864251"/>
    <w:rsid w:val="008666E6"/>
    <w:rsid w:val="0087316A"/>
    <w:rsid w:val="0088591E"/>
    <w:rsid w:val="00885A1B"/>
    <w:rsid w:val="00892101"/>
    <w:rsid w:val="008A47AF"/>
    <w:rsid w:val="008B6E25"/>
    <w:rsid w:val="008F2ABD"/>
    <w:rsid w:val="00906E5F"/>
    <w:rsid w:val="0095626C"/>
    <w:rsid w:val="00973D31"/>
    <w:rsid w:val="009B29AB"/>
    <w:rsid w:val="009B5760"/>
    <w:rsid w:val="009E5EB7"/>
    <w:rsid w:val="009E6980"/>
    <w:rsid w:val="009E7A5A"/>
    <w:rsid w:val="009F1CFA"/>
    <w:rsid w:val="00A0222F"/>
    <w:rsid w:val="00A03B50"/>
    <w:rsid w:val="00A269FB"/>
    <w:rsid w:val="00A34AC8"/>
    <w:rsid w:val="00A468F1"/>
    <w:rsid w:val="00A53248"/>
    <w:rsid w:val="00A74668"/>
    <w:rsid w:val="00A8187A"/>
    <w:rsid w:val="00A9288A"/>
    <w:rsid w:val="00AC1DFD"/>
    <w:rsid w:val="00AC7BFB"/>
    <w:rsid w:val="00AE0F2D"/>
    <w:rsid w:val="00B14D01"/>
    <w:rsid w:val="00B4494B"/>
    <w:rsid w:val="00B45DAB"/>
    <w:rsid w:val="00B45F58"/>
    <w:rsid w:val="00B51AF5"/>
    <w:rsid w:val="00B534EF"/>
    <w:rsid w:val="00B5481F"/>
    <w:rsid w:val="00B56DC1"/>
    <w:rsid w:val="00B575E0"/>
    <w:rsid w:val="00B70717"/>
    <w:rsid w:val="00B85D57"/>
    <w:rsid w:val="00B86BA5"/>
    <w:rsid w:val="00B9409B"/>
    <w:rsid w:val="00BA039C"/>
    <w:rsid w:val="00BA0845"/>
    <w:rsid w:val="00BA41C1"/>
    <w:rsid w:val="00BC2FB5"/>
    <w:rsid w:val="00BC447F"/>
    <w:rsid w:val="00BC73F8"/>
    <w:rsid w:val="00C15DF3"/>
    <w:rsid w:val="00C22B7F"/>
    <w:rsid w:val="00C30887"/>
    <w:rsid w:val="00C31307"/>
    <w:rsid w:val="00C32B4A"/>
    <w:rsid w:val="00C44BD7"/>
    <w:rsid w:val="00C50F3C"/>
    <w:rsid w:val="00C600B4"/>
    <w:rsid w:val="00C608A5"/>
    <w:rsid w:val="00C8212A"/>
    <w:rsid w:val="00C83026"/>
    <w:rsid w:val="00CA22CF"/>
    <w:rsid w:val="00CA2C22"/>
    <w:rsid w:val="00CA6403"/>
    <w:rsid w:val="00CA6DC2"/>
    <w:rsid w:val="00CB1EF9"/>
    <w:rsid w:val="00CD77EE"/>
    <w:rsid w:val="00CD7848"/>
    <w:rsid w:val="00CF0C00"/>
    <w:rsid w:val="00CF63DC"/>
    <w:rsid w:val="00D12643"/>
    <w:rsid w:val="00D213A7"/>
    <w:rsid w:val="00D25410"/>
    <w:rsid w:val="00D2544A"/>
    <w:rsid w:val="00D4052C"/>
    <w:rsid w:val="00D632AE"/>
    <w:rsid w:val="00D649AF"/>
    <w:rsid w:val="00D74AD1"/>
    <w:rsid w:val="00D7622F"/>
    <w:rsid w:val="00D76D66"/>
    <w:rsid w:val="00D86C17"/>
    <w:rsid w:val="00DB7B82"/>
    <w:rsid w:val="00DC0EB6"/>
    <w:rsid w:val="00DC106A"/>
    <w:rsid w:val="00DC1A86"/>
    <w:rsid w:val="00DF7971"/>
    <w:rsid w:val="00E0638A"/>
    <w:rsid w:val="00E137C0"/>
    <w:rsid w:val="00E22E34"/>
    <w:rsid w:val="00E24C86"/>
    <w:rsid w:val="00E25F32"/>
    <w:rsid w:val="00E26DBE"/>
    <w:rsid w:val="00E55C43"/>
    <w:rsid w:val="00E63393"/>
    <w:rsid w:val="00E73932"/>
    <w:rsid w:val="00E7639E"/>
    <w:rsid w:val="00E84478"/>
    <w:rsid w:val="00E92AB5"/>
    <w:rsid w:val="00E94030"/>
    <w:rsid w:val="00EA27CB"/>
    <w:rsid w:val="00EA6CF9"/>
    <w:rsid w:val="00ED343C"/>
    <w:rsid w:val="00ED4735"/>
    <w:rsid w:val="00ED4D31"/>
    <w:rsid w:val="00ED5A96"/>
    <w:rsid w:val="00F342FB"/>
    <w:rsid w:val="00F40288"/>
    <w:rsid w:val="00F45996"/>
    <w:rsid w:val="00F55A67"/>
    <w:rsid w:val="00F70D57"/>
    <w:rsid w:val="00FB2F7A"/>
    <w:rsid w:val="00FC75D9"/>
    <w:rsid w:val="00FD4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6AD80C2"/>
  <w15:chartTrackingRefBased/>
  <w15:docId w15:val="{B91209DC-A433-4A21-AA64-6E3077EB3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5371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D090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D0903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41D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D4CF4"/>
    <w:pPr>
      <w:ind w:left="1080"/>
    </w:pPr>
    <w:rPr>
      <w:color w:val="0000FF"/>
      <w:lang w:val="en-GB"/>
    </w:rPr>
  </w:style>
  <w:style w:type="paragraph" w:customStyle="1" w:styleId="Text111">
    <w:name w:val="Text 1.1.1"/>
    <w:basedOn w:val="Normal"/>
    <w:rsid w:val="00720E87"/>
    <w:pPr>
      <w:spacing w:before="120" w:after="120"/>
      <w:ind w:left="1418"/>
      <w:jc w:val="both"/>
    </w:pPr>
    <w:rPr>
      <w:rFonts w:ascii="Arial" w:hAnsi="Arial"/>
      <w:szCs w:val="20"/>
      <w:lang w:val="en-US"/>
    </w:rPr>
  </w:style>
  <w:style w:type="paragraph" w:styleId="BodyText">
    <w:name w:val="Body Text"/>
    <w:basedOn w:val="Normal"/>
    <w:rsid w:val="004A25ED"/>
    <w:pPr>
      <w:spacing w:after="120"/>
    </w:pPr>
  </w:style>
  <w:style w:type="table" w:customStyle="1" w:styleId="TableGrid1">
    <w:name w:val="Table Grid1"/>
    <w:basedOn w:val="TableNormal"/>
    <w:next w:val="TableGrid"/>
    <w:uiPriority w:val="39"/>
    <w:rsid w:val="00CB1EF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48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54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cconsultants.co.za/fsms-templates/basic-food-safety-document-templates-toolki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C Consultants</Company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Amanda Bekker</cp:lastModifiedBy>
  <cp:revision>6</cp:revision>
  <cp:lastPrinted>2015-02-27T05:48:00Z</cp:lastPrinted>
  <dcterms:created xsi:type="dcterms:W3CDTF">2022-06-20T08:34:00Z</dcterms:created>
  <dcterms:modified xsi:type="dcterms:W3CDTF">2024-06-13T05:26:00Z</dcterms:modified>
</cp:coreProperties>
</file>